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475624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1EE78FA" w:rsidR="0082223F" w:rsidRDefault="0082223F" w:rsidP="0082223F">
      <w:pPr>
        <w:pStyle w:val="Title"/>
      </w:pPr>
      <w:r>
        <w:t xml:space="preserve">Week </w:t>
      </w:r>
      <w:r w:rsidR="006D793E">
        <w:t>1</w:t>
      </w:r>
      <w:r>
        <w:t xml:space="preserve">: </w:t>
      </w:r>
      <w:r w:rsidR="006D793E">
        <w:t>Evaluate Cybersecurity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7EE53707" w:rsidR="00CB25E9" w:rsidRDefault="0052132E" w:rsidP="0082223F">
      <w:pPr>
        <w:jc w:val="center"/>
      </w:pPr>
      <w:r>
        <w:t>December 20</w:t>
      </w:r>
      <w:r w:rsidRPr="0052132E">
        <w:rPr>
          <w:vertAlign w:val="superscript"/>
        </w:rPr>
        <w:t>th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B2852C7" w:rsidR="0082223F" w:rsidRDefault="00ED3713" w:rsidP="005B7079">
      <w:pPr>
        <w:pStyle w:val="Heading1"/>
      </w:pPr>
      <w:r>
        <w:lastRenderedPageBreak/>
        <w:t xml:space="preserve">Evaluate </w:t>
      </w:r>
      <w:proofErr w:type="spellStart"/>
      <w:r>
        <w:t>CyberSecurity</w:t>
      </w:r>
      <w:proofErr w:type="spellEnd"/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220D61" w14:textId="77777777" w:rsidR="00475624" w:rsidRDefault="00475624" w:rsidP="0082223F">
      <w:pPr>
        <w:spacing w:line="240" w:lineRule="auto"/>
      </w:pPr>
      <w:r>
        <w:separator/>
      </w:r>
    </w:p>
  </w:endnote>
  <w:endnote w:type="continuationSeparator" w:id="0">
    <w:p w14:paraId="37C6051A" w14:textId="77777777" w:rsidR="00475624" w:rsidRDefault="00475624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15001C" w14:textId="77777777" w:rsidR="00475624" w:rsidRDefault="00475624" w:rsidP="0082223F">
      <w:pPr>
        <w:spacing w:line="240" w:lineRule="auto"/>
      </w:pPr>
      <w:r>
        <w:separator/>
      </w:r>
    </w:p>
  </w:footnote>
  <w:footnote w:type="continuationSeparator" w:id="0">
    <w:p w14:paraId="6CED7972" w14:textId="77777777" w:rsidR="00475624" w:rsidRDefault="00475624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34BF0"/>
    <w:rsid w:val="00183597"/>
    <w:rsid w:val="001B27C4"/>
    <w:rsid w:val="002806B7"/>
    <w:rsid w:val="003F4714"/>
    <w:rsid w:val="00401D65"/>
    <w:rsid w:val="004223E8"/>
    <w:rsid w:val="00424108"/>
    <w:rsid w:val="00475624"/>
    <w:rsid w:val="004A784B"/>
    <w:rsid w:val="0052132E"/>
    <w:rsid w:val="005B7079"/>
    <w:rsid w:val="006D793E"/>
    <w:rsid w:val="0073677D"/>
    <w:rsid w:val="0082223F"/>
    <w:rsid w:val="00877007"/>
    <w:rsid w:val="008B5129"/>
    <w:rsid w:val="009A757D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82898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9</TotalTime>
  <Pages>2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6</cp:revision>
  <dcterms:created xsi:type="dcterms:W3CDTF">2019-05-19T17:38:00Z</dcterms:created>
  <dcterms:modified xsi:type="dcterms:W3CDTF">2020-12-20T15:04:00Z</dcterms:modified>
</cp:coreProperties>
</file>